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1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2021_PUM_v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2021_PUM_v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2021_PUM_v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2021_PUM_v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2021_PUM_v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2021_PUM_v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2021_PUM_v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2021_PUM_v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2021_PUM_v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2021_PUM_v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2021_PUM_v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2021_PUM_v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2021_PUM_v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2021_PUM_v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2021_PUM_v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2021_PUM_v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2021_PUM_v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2021_PUM_v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2021_PUM_v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2021_PUM_v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2021_PUM_v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2021_PUM_v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2021_PUM_v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2021_PUM_v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2021_PUM_v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2021_PUM_v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2021_PUM_v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2021_PUM_v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2021_PUM_v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2021_PUM_v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2021_PUM_v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2021_PUM_v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2021_PUM_v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2021_PUM_v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2021_PUM_v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2021_PUM_v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2021_PUM_v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2021_PUM_v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2021_PUM_v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2021_PUM_v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2021_PUM_v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2021_PUM_v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2021_PUM_v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2021_PUM_v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2021_PUM_v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2021_PUM_v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2021_PUM_v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2021_PUM_v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2021_PUM_v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2021_PUM_v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2021_PUM_v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2021_PUM_v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2021_PUM_v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2021_PUM_v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2021_PUM_v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2021_PUM_v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2021_PUM_v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2021_PUM_v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2021_PUM_v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2021_PUM_v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2021_PUM_v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2021_PUM_v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1 Product User Manual</dc:title>
  <dc:creator>Copernicus Land Monitoring Service</dc:creator>
  <cp:category>products</cp:category>
  <dc:description>This document serves as the Product Specifications and User Manual for the Copernicus Land Monitoring Service (CLMS) CLC+ Backbone Raster Product 2021. It provides comprehensive information for users, detailing the product’s characteristics, production methodologies, and quality assessments. The CLC+ Backbone is a key component of the CLMS’s new CLC+ Product Suite, offering an object-oriented, large-scale, wall-to-wall (EEA-38) high-resolution (HR) inventory of European land cover based on Sentinel-2 time-series data. The manual focuses on the 2021 update, excluding the UK, and includes specifications for the primary 11-class Raster Product, as well as additional quality layers and expert products.</dc:description>
  <cp:keywords>Sentinel-2 time-series, Land cover classification, Raster Product Update 2021, European Terrestrial Reference System 1989, Lambert Azimuthal Equal Area projection, Temporal Convolutional Neural Network, Biogeographical regionalisation, Interannual calibration, Data Score Layer, Raster Confidence Layer</cp:keywords>
  <dcterms:created xsi:type="dcterms:W3CDTF">2025-12-03T12:24:54Z</dcterms:created>
  <dcterms:modified xsi:type="dcterms:W3CDTF">2025-12-03T12: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original-filename">
    <vt:lpwstr>CLCplus_Backbone/2021_PUM_v1.qmd</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Content</vt:lpwstr>
  </property>
  <property fmtid="{D5CDD505-2E9C-101B-9397-08002B2CF9AE}" pid="20" name="version">
    <vt:lpwstr>1.2</vt:lpwstr>
  </property>
</Properties>
</file>